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BFAE30" w14:textId="765FF84A" w:rsidR="009D4916" w:rsidRPr="009D4916" w:rsidRDefault="009D4916">
      <w:pPr>
        <w:rPr>
          <w:u w:val="single"/>
        </w:rPr>
      </w:pPr>
      <w:r>
        <w:t xml:space="preserve">                                                          </w:t>
      </w:r>
      <w:bookmarkStart w:id="0" w:name="_GoBack"/>
      <w:r w:rsidRPr="009D4916">
        <w:rPr>
          <w:u w:val="single"/>
        </w:rPr>
        <w:t>TO CONTROL LIGHTS USING Wi-Fi MODULE</w:t>
      </w:r>
      <w:bookmarkEnd w:id="0"/>
    </w:p>
    <w:p w14:paraId="55E42038" w14:textId="78D36467" w:rsidR="00927C30" w:rsidRDefault="00927C30">
      <w:r w:rsidRPr="00927C30">
        <w:t xml:space="preserve">The ESP8266 </w:t>
      </w:r>
      <w:proofErr w:type="spellStart"/>
      <w:r w:rsidRPr="00927C30">
        <w:t>WiFi</w:t>
      </w:r>
      <w:proofErr w:type="spellEnd"/>
      <w:r w:rsidRPr="00927C30">
        <w:t xml:space="preserve"> Module is a </w:t>
      </w:r>
      <w:proofErr w:type="spellStart"/>
      <w:r w:rsidRPr="00927C30">
        <w:t>self contained</w:t>
      </w:r>
      <w:proofErr w:type="spellEnd"/>
      <w:r w:rsidRPr="00927C30">
        <w:t xml:space="preserve"> SOC with integrated TCP/IP protocol stack that can give any microcontroller access to your </w:t>
      </w:r>
      <w:proofErr w:type="spellStart"/>
      <w:r w:rsidRPr="00927C30">
        <w:t>WiFi</w:t>
      </w:r>
      <w:proofErr w:type="spellEnd"/>
      <w:r w:rsidRPr="00927C30">
        <w:t xml:space="preserve"> network. The ESP8266 is capable of either hosting an application or offloading all Wi-Fi networking functions from another application processor. Each ESP8266 module comes pre-programmed with an AT command set firmware, meaning, you can simply hook this up to your Arduino device and get about as much </w:t>
      </w:r>
      <w:proofErr w:type="spellStart"/>
      <w:r w:rsidRPr="00927C30">
        <w:t>WiFi</w:t>
      </w:r>
      <w:proofErr w:type="spellEnd"/>
      <w:r w:rsidRPr="00927C30">
        <w:t xml:space="preserve">-ability as a </w:t>
      </w:r>
      <w:proofErr w:type="spellStart"/>
      <w:r w:rsidRPr="00927C30">
        <w:t>WiFi</w:t>
      </w:r>
      <w:proofErr w:type="spellEnd"/>
      <w:r w:rsidRPr="00927C30">
        <w:t xml:space="preserve"> Shield offers</w:t>
      </w:r>
    </w:p>
    <w:p w14:paraId="3F3E19E3" w14:textId="77777777" w:rsidR="00927C30" w:rsidRPr="00927C30" w:rsidRDefault="00927C30" w:rsidP="00927C30">
      <w:r w:rsidRPr="00927C30">
        <w:t>Thing we will need</w:t>
      </w:r>
    </w:p>
    <w:p w14:paraId="4C740210" w14:textId="64460592" w:rsidR="00927C30" w:rsidRPr="00927C30" w:rsidRDefault="00927C30" w:rsidP="00927C30">
      <w:pPr>
        <w:ind w:left="720"/>
      </w:pPr>
      <w:proofErr w:type="spellStart"/>
      <w:r>
        <w:t>Esp</w:t>
      </w:r>
      <w:proofErr w:type="spellEnd"/>
      <w:r>
        <w:t xml:space="preserve"> 8266</w:t>
      </w:r>
    </w:p>
    <w:p w14:paraId="19800F89" w14:textId="4E4B9FE3" w:rsidR="00927C30" w:rsidRPr="00927C30" w:rsidRDefault="00927C30" w:rsidP="00927C30">
      <w:pPr>
        <w:numPr>
          <w:ilvl w:val="0"/>
          <w:numId w:val="1"/>
        </w:numPr>
      </w:pPr>
      <w:proofErr w:type="spellStart"/>
      <w:r>
        <w:t>Perfboard</w:t>
      </w:r>
      <w:proofErr w:type="spellEnd"/>
    </w:p>
    <w:p w14:paraId="60E0A793" w14:textId="589DA326" w:rsidR="00927C30" w:rsidRPr="00927C30" w:rsidRDefault="00927C30" w:rsidP="00927C30">
      <w:pPr>
        <w:numPr>
          <w:ilvl w:val="0"/>
          <w:numId w:val="1"/>
        </w:numPr>
      </w:pPr>
      <w:r>
        <w:t>Arms1117</w:t>
      </w:r>
    </w:p>
    <w:p w14:paraId="2589A412" w14:textId="4648385D" w:rsidR="00927C30" w:rsidRPr="00927C30" w:rsidRDefault="00927C30" w:rsidP="00927C30">
      <w:pPr>
        <w:numPr>
          <w:ilvl w:val="0"/>
          <w:numId w:val="1"/>
        </w:numPr>
      </w:pPr>
      <w:r>
        <w:t>FTDI</w:t>
      </w:r>
    </w:p>
    <w:p w14:paraId="2C680F12" w14:textId="0417EE0D" w:rsidR="00927C30" w:rsidRPr="00927C30" w:rsidRDefault="00927C30" w:rsidP="00927C30">
      <w:pPr>
        <w:numPr>
          <w:ilvl w:val="0"/>
          <w:numId w:val="1"/>
        </w:numPr>
      </w:pPr>
      <w:r>
        <w:t>Arduino uno</w:t>
      </w:r>
    </w:p>
    <w:p w14:paraId="2F16F8C9" w14:textId="065BFA5A" w:rsidR="00927C30" w:rsidRPr="00927C30" w:rsidRDefault="00927C30" w:rsidP="00927C30">
      <w:pPr>
        <w:numPr>
          <w:ilvl w:val="0"/>
          <w:numId w:val="1"/>
        </w:numPr>
      </w:pPr>
      <w:r>
        <w:t>Headers</w:t>
      </w:r>
    </w:p>
    <w:p w14:paraId="1F53094B" w14:textId="77777777" w:rsidR="00927C30" w:rsidRPr="00927C30" w:rsidRDefault="00927C30" w:rsidP="00927C30">
      <w:pPr>
        <w:numPr>
          <w:ilvl w:val="0"/>
          <w:numId w:val="1"/>
        </w:numPr>
      </w:pPr>
      <w:r w:rsidRPr="00927C30">
        <w:t>Breadboard</w:t>
      </w:r>
    </w:p>
    <w:p w14:paraId="4F9846A8" w14:textId="77777777" w:rsidR="00927C30" w:rsidRPr="00927C30" w:rsidRDefault="00927C30" w:rsidP="00927C30">
      <w:r w:rsidRPr="00927C30">
        <w:rPr>
          <w:b/>
          <w:bCs/>
          <w:u w:val="single"/>
        </w:rPr>
        <w:t>ESP8266 Pinouts</w:t>
      </w:r>
    </w:p>
    <w:p w14:paraId="1FDB6EA7" w14:textId="77777777" w:rsidR="00927C30" w:rsidRPr="00927C30" w:rsidRDefault="00927C30" w:rsidP="00927C30">
      <w:proofErr w:type="spellStart"/>
      <w:r w:rsidRPr="00927C30">
        <w:t>Vcc</w:t>
      </w:r>
      <w:proofErr w:type="spellEnd"/>
      <w:r w:rsidRPr="00927C30">
        <w:t xml:space="preserve"> -power supply 3.3 v</w:t>
      </w:r>
    </w:p>
    <w:p w14:paraId="4030CB6B" w14:textId="77777777" w:rsidR="00927C30" w:rsidRPr="00927C30" w:rsidRDefault="00927C30" w:rsidP="00927C30">
      <w:proofErr w:type="spellStart"/>
      <w:r w:rsidRPr="00927C30">
        <w:t>Gnd</w:t>
      </w:r>
      <w:proofErr w:type="spellEnd"/>
      <w:r w:rsidRPr="00927C30">
        <w:t xml:space="preserve"> - Ground</w:t>
      </w:r>
    </w:p>
    <w:p w14:paraId="2AF89E0A" w14:textId="77777777" w:rsidR="00927C30" w:rsidRPr="00927C30" w:rsidRDefault="00927C30" w:rsidP="00927C30">
      <w:r w:rsidRPr="00927C30">
        <w:t>RST- reset</w:t>
      </w:r>
    </w:p>
    <w:p w14:paraId="1ED3BB21" w14:textId="77777777" w:rsidR="00927C30" w:rsidRPr="00927C30" w:rsidRDefault="00927C30" w:rsidP="00927C30">
      <w:r w:rsidRPr="00927C30">
        <w:t>CH-PD-Chip power Down- Connected to 3.3V</w:t>
      </w:r>
    </w:p>
    <w:p w14:paraId="3BBE9E21" w14:textId="77777777" w:rsidR="00927C30" w:rsidRPr="00927C30" w:rsidRDefault="00927C30" w:rsidP="00927C30">
      <w:r w:rsidRPr="00927C30">
        <w:t>Rx-</w:t>
      </w:r>
      <w:proofErr w:type="spellStart"/>
      <w:r w:rsidRPr="00927C30">
        <w:t>Recieve</w:t>
      </w:r>
      <w:proofErr w:type="spellEnd"/>
    </w:p>
    <w:p w14:paraId="1AC53A39" w14:textId="77777777" w:rsidR="00927C30" w:rsidRPr="00927C30" w:rsidRDefault="00927C30" w:rsidP="00927C30">
      <w:r w:rsidRPr="00927C30">
        <w:t>Tx - Transmit</w:t>
      </w:r>
    </w:p>
    <w:p w14:paraId="1B575535" w14:textId="77777777" w:rsidR="00927C30" w:rsidRPr="00927C30" w:rsidRDefault="00927C30" w:rsidP="00927C30">
      <w:r w:rsidRPr="00927C30">
        <w:t>GPIO 0- Normal mode for HIGH Programming Mode for LOW</w:t>
      </w:r>
    </w:p>
    <w:p w14:paraId="006C8416" w14:textId="251421F8" w:rsidR="00927C30" w:rsidRDefault="00927C30" w:rsidP="00927C30">
      <w:r w:rsidRPr="00927C30">
        <w:t>GPIO 2 General purpose 2</w:t>
      </w:r>
    </w:p>
    <w:p w14:paraId="35CBA2AD" w14:textId="77777777" w:rsidR="00927C30" w:rsidRPr="00927C30" w:rsidRDefault="00927C30" w:rsidP="00927C30">
      <w:r w:rsidRPr="00927C30">
        <w:rPr>
          <w:b/>
          <w:bCs/>
          <w:u w:val="single"/>
        </w:rPr>
        <w:t>Connections</w:t>
      </w:r>
    </w:p>
    <w:p w14:paraId="4747FD84" w14:textId="74761492" w:rsidR="00927C30" w:rsidRPr="00927C30" w:rsidRDefault="00927C30" w:rsidP="00927C30">
      <w:proofErr w:type="spellStart"/>
      <w:r w:rsidRPr="00927C30">
        <w:t>Vcc</w:t>
      </w:r>
      <w:proofErr w:type="spellEnd"/>
      <w:r w:rsidRPr="00927C30">
        <w:t xml:space="preserve"> and </w:t>
      </w:r>
      <w:proofErr w:type="spellStart"/>
      <w:r w:rsidRPr="00927C30">
        <w:t>ch_pd</w:t>
      </w:r>
      <w:proofErr w:type="spellEnd"/>
      <w:r w:rsidRPr="00927C30">
        <w:t xml:space="preserve"> to </w:t>
      </w:r>
      <w:proofErr w:type="spellStart"/>
      <w:r w:rsidRPr="00927C30">
        <w:t>vcc</w:t>
      </w:r>
      <w:proofErr w:type="spellEnd"/>
      <w:r>
        <w:t xml:space="preserve">. </w:t>
      </w:r>
      <w:r w:rsidRPr="00927C30">
        <w:t>G</w:t>
      </w:r>
      <w:r>
        <w:t>rou</w:t>
      </w:r>
      <w:r w:rsidRPr="00927C30">
        <w:t>nd to g</w:t>
      </w:r>
      <w:r>
        <w:t>roun</w:t>
      </w:r>
      <w:r w:rsidRPr="00927C30">
        <w:t>d</w:t>
      </w:r>
      <w:r>
        <w:t xml:space="preserve">. </w:t>
      </w:r>
      <w:proofErr w:type="spellStart"/>
      <w:r w:rsidRPr="00927C30">
        <w:t>Rst</w:t>
      </w:r>
      <w:proofErr w:type="spellEnd"/>
      <w:r w:rsidRPr="00927C30">
        <w:t xml:space="preserve"> to </w:t>
      </w:r>
      <w:proofErr w:type="gramStart"/>
      <w:r w:rsidRPr="00927C30">
        <w:t xml:space="preserve">button </w:t>
      </w:r>
      <w:r>
        <w:t>.</w:t>
      </w:r>
      <w:proofErr w:type="gramEnd"/>
      <w:r>
        <w:t xml:space="preserve"> </w:t>
      </w:r>
      <w:r w:rsidRPr="00927C30">
        <w:t xml:space="preserve">GPIO0 to button </w:t>
      </w:r>
      <w:r>
        <w:t xml:space="preserve">2. </w:t>
      </w:r>
      <w:r w:rsidRPr="00927C30">
        <w:t xml:space="preserve">The </w:t>
      </w:r>
      <w:proofErr w:type="spellStart"/>
      <w:r w:rsidRPr="00927C30">
        <w:t>led</w:t>
      </w:r>
      <w:proofErr w:type="spellEnd"/>
      <w:r w:rsidRPr="00927C30">
        <w:t xml:space="preserve"> is connected to the GPIO 2</w:t>
      </w:r>
      <w:r>
        <w:t>.</w:t>
      </w:r>
    </w:p>
    <w:p w14:paraId="2FD59A3B" w14:textId="7100088B" w:rsidR="00927C30" w:rsidRPr="00927C30" w:rsidRDefault="00927C30" w:rsidP="00927C30">
      <w:r w:rsidRPr="00927C30">
        <w:t>Tx is connected to Rx</w:t>
      </w:r>
      <w:r>
        <w:t>.</w:t>
      </w:r>
    </w:p>
    <w:p w14:paraId="308A84C7" w14:textId="29549EBB" w:rsidR="00927C30" w:rsidRPr="00927C30" w:rsidRDefault="00927C30" w:rsidP="00927C30">
      <w:r w:rsidRPr="00927C30">
        <w:t>Rx is connected to Tx</w:t>
      </w:r>
      <w:r>
        <w:t>.</w:t>
      </w:r>
    </w:p>
    <w:p w14:paraId="4D149ABD" w14:textId="2E5A2482" w:rsidR="00927C30" w:rsidRPr="00927C30" w:rsidRDefault="00927C30" w:rsidP="00927C30">
      <w:proofErr w:type="spellStart"/>
      <w:r w:rsidRPr="00927C30">
        <w:t>Vcc</w:t>
      </w:r>
      <w:proofErr w:type="spellEnd"/>
      <w:r w:rsidRPr="00927C30">
        <w:t xml:space="preserve"> to 3.3v</w:t>
      </w:r>
      <w:r>
        <w:t>.</w:t>
      </w:r>
    </w:p>
    <w:p w14:paraId="2A811356" w14:textId="6CB5D687" w:rsidR="00927C30" w:rsidRPr="00927C30" w:rsidRDefault="00927C30" w:rsidP="00927C30">
      <w:r w:rsidRPr="00927C30">
        <w:t>g</w:t>
      </w:r>
      <w:r>
        <w:t>rou</w:t>
      </w:r>
      <w:r w:rsidRPr="00927C30">
        <w:t>nd to g</w:t>
      </w:r>
      <w:r>
        <w:t>rou</w:t>
      </w:r>
      <w:r w:rsidRPr="00927C30">
        <w:t>nd</w:t>
      </w:r>
      <w:r>
        <w:t>.</w:t>
      </w:r>
    </w:p>
    <w:p w14:paraId="34CF9971" w14:textId="16F3FB7F" w:rsidR="00927C30" w:rsidRPr="00927C30" w:rsidRDefault="00927C30" w:rsidP="00927C30">
      <w:proofErr w:type="spellStart"/>
      <w:r w:rsidRPr="00927C30">
        <w:t>Ch_pd</w:t>
      </w:r>
      <w:proofErr w:type="spellEnd"/>
      <w:r w:rsidRPr="00927C30">
        <w:t xml:space="preserve"> to 3.3v</w:t>
      </w:r>
      <w:r>
        <w:t>.</w:t>
      </w:r>
    </w:p>
    <w:p w14:paraId="1B3E5DAB" w14:textId="0AB956F1" w:rsidR="00927C30" w:rsidRDefault="00927C30" w:rsidP="00927C30">
      <w:r w:rsidRPr="00927C30">
        <w:t xml:space="preserve">GPIO 0 to </w:t>
      </w:r>
      <w:proofErr w:type="spellStart"/>
      <w:r w:rsidRPr="00927C30">
        <w:t>gnd</w:t>
      </w:r>
      <w:proofErr w:type="spellEnd"/>
      <w:r w:rsidRPr="00927C30">
        <w:t xml:space="preserve"> while </w:t>
      </w:r>
      <w:r>
        <w:t>programming.</w:t>
      </w:r>
    </w:p>
    <w:p w14:paraId="034922D0" w14:textId="2F2D0DF9" w:rsidR="00927C30" w:rsidRDefault="00927C30" w:rsidP="00927C30">
      <w:r>
        <w:rPr>
          <w:noProof/>
        </w:rPr>
        <w:lastRenderedPageBreak/>
        <w:drawing>
          <wp:inline distT="0" distB="0" distL="0" distR="0" wp14:anchorId="17CFCB46" wp14:editId="2B6A7C3E">
            <wp:extent cx="5731510" cy="5279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219ZGGINM7PBFC.LARG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7B861" w14:textId="77777777" w:rsidR="00927C30" w:rsidRPr="00927C30" w:rsidRDefault="00927C30" w:rsidP="00927C30">
      <w:pPr>
        <w:rPr>
          <w:b/>
          <w:bCs/>
          <w:sz w:val="28"/>
          <w:szCs w:val="28"/>
        </w:rPr>
      </w:pPr>
      <w:r w:rsidRPr="00927C30">
        <w:rPr>
          <w:b/>
          <w:bCs/>
          <w:sz w:val="28"/>
          <w:szCs w:val="28"/>
        </w:rPr>
        <w:t>Making a Web Controlled Home Automation</w:t>
      </w:r>
    </w:p>
    <w:p w14:paraId="4B551E4A" w14:textId="77777777" w:rsidR="00927C30" w:rsidRPr="00927C30" w:rsidRDefault="00927C30" w:rsidP="00927C30">
      <w:pPr>
        <w:rPr>
          <w:sz w:val="28"/>
          <w:szCs w:val="28"/>
        </w:rPr>
      </w:pPr>
      <w:r w:rsidRPr="00927C30">
        <w:rPr>
          <w:b/>
          <w:bCs/>
          <w:sz w:val="28"/>
          <w:szCs w:val="28"/>
          <w:u w:val="single"/>
        </w:rPr>
        <w:t>Connections</w:t>
      </w:r>
    </w:p>
    <w:p w14:paraId="1B77E170" w14:textId="77777777" w:rsidR="00927C30" w:rsidRPr="00927C30" w:rsidRDefault="00927C30" w:rsidP="00927C30">
      <w:pPr>
        <w:rPr>
          <w:sz w:val="28"/>
          <w:szCs w:val="28"/>
        </w:rPr>
      </w:pPr>
      <w:r w:rsidRPr="00927C30">
        <w:rPr>
          <w:sz w:val="28"/>
          <w:szCs w:val="28"/>
        </w:rPr>
        <w:t xml:space="preserve">The </w:t>
      </w:r>
      <w:proofErr w:type="spellStart"/>
      <w:r w:rsidRPr="00927C30">
        <w:rPr>
          <w:sz w:val="28"/>
          <w:szCs w:val="28"/>
        </w:rPr>
        <w:t>led</w:t>
      </w:r>
      <w:proofErr w:type="spellEnd"/>
      <w:r w:rsidRPr="00927C30">
        <w:rPr>
          <w:sz w:val="28"/>
          <w:szCs w:val="28"/>
        </w:rPr>
        <w:t xml:space="preserve"> is connected to the GPIO 2</w:t>
      </w:r>
    </w:p>
    <w:p w14:paraId="61105662" w14:textId="77777777" w:rsidR="00927C30" w:rsidRPr="00927C30" w:rsidRDefault="00927C30" w:rsidP="00927C30">
      <w:pPr>
        <w:rPr>
          <w:sz w:val="28"/>
          <w:szCs w:val="28"/>
        </w:rPr>
      </w:pPr>
      <w:r w:rsidRPr="00927C30">
        <w:rPr>
          <w:sz w:val="28"/>
          <w:szCs w:val="28"/>
        </w:rPr>
        <w:t>Tx is connected to Rx</w:t>
      </w:r>
      <w:r w:rsidRPr="00927C30">
        <w:rPr>
          <w:sz w:val="28"/>
          <w:szCs w:val="28"/>
        </w:rPr>
        <w:br/>
      </w:r>
      <w:proofErr w:type="spellStart"/>
      <w:r w:rsidRPr="00927C30">
        <w:rPr>
          <w:sz w:val="28"/>
          <w:szCs w:val="28"/>
        </w:rPr>
        <w:t>Rx</w:t>
      </w:r>
      <w:proofErr w:type="spellEnd"/>
      <w:r w:rsidRPr="00927C30">
        <w:rPr>
          <w:sz w:val="28"/>
          <w:szCs w:val="28"/>
        </w:rPr>
        <w:t xml:space="preserve"> is connected to Tx</w:t>
      </w:r>
    </w:p>
    <w:p w14:paraId="4ACEDF7E" w14:textId="77777777" w:rsidR="00927C30" w:rsidRPr="00927C30" w:rsidRDefault="00927C30" w:rsidP="00927C30">
      <w:pPr>
        <w:rPr>
          <w:sz w:val="28"/>
          <w:szCs w:val="28"/>
        </w:rPr>
      </w:pPr>
      <w:proofErr w:type="spellStart"/>
      <w:r w:rsidRPr="00927C30">
        <w:rPr>
          <w:sz w:val="28"/>
          <w:szCs w:val="28"/>
        </w:rPr>
        <w:t>Vcc</w:t>
      </w:r>
      <w:proofErr w:type="spellEnd"/>
      <w:r w:rsidRPr="00927C30">
        <w:rPr>
          <w:sz w:val="28"/>
          <w:szCs w:val="28"/>
        </w:rPr>
        <w:t xml:space="preserve"> to 3.3v </w:t>
      </w:r>
      <w:proofErr w:type="spellStart"/>
      <w:r w:rsidRPr="00927C30">
        <w:rPr>
          <w:sz w:val="28"/>
          <w:szCs w:val="28"/>
        </w:rPr>
        <w:t>gnd</w:t>
      </w:r>
      <w:proofErr w:type="spellEnd"/>
      <w:r w:rsidRPr="00927C30">
        <w:rPr>
          <w:sz w:val="28"/>
          <w:szCs w:val="28"/>
        </w:rPr>
        <w:t xml:space="preserve"> to </w:t>
      </w:r>
      <w:proofErr w:type="spellStart"/>
      <w:r w:rsidRPr="00927C30">
        <w:rPr>
          <w:sz w:val="28"/>
          <w:szCs w:val="28"/>
        </w:rPr>
        <w:t>gnd</w:t>
      </w:r>
      <w:proofErr w:type="spellEnd"/>
    </w:p>
    <w:p w14:paraId="7D60C235" w14:textId="77777777" w:rsidR="00927C30" w:rsidRPr="00927C30" w:rsidRDefault="00927C30" w:rsidP="00927C30">
      <w:pPr>
        <w:rPr>
          <w:sz w:val="28"/>
          <w:szCs w:val="28"/>
        </w:rPr>
      </w:pPr>
      <w:proofErr w:type="spellStart"/>
      <w:r w:rsidRPr="00927C30">
        <w:rPr>
          <w:sz w:val="28"/>
          <w:szCs w:val="28"/>
        </w:rPr>
        <w:t>Ch_pd</w:t>
      </w:r>
      <w:proofErr w:type="spellEnd"/>
      <w:r w:rsidRPr="00927C30">
        <w:rPr>
          <w:sz w:val="28"/>
          <w:szCs w:val="28"/>
        </w:rPr>
        <w:t xml:space="preserve"> to 3.3v</w:t>
      </w:r>
    </w:p>
    <w:p w14:paraId="04075881" w14:textId="354D93E5" w:rsidR="00927C30" w:rsidRDefault="00927C30" w:rsidP="00927C30">
      <w:pPr>
        <w:rPr>
          <w:sz w:val="28"/>
          <w:szCs w:val="28"/>
        </w:rPr>
      </w:pPr>
      <w:r w:rsidRPr="00927C30">
        <w:rPr>
          <w:sz w:val="28"/>
          <w:szCs w:val="28"/>
        </w:rPr>
        <w:t xml:space="preserve">GPIO 0 to </w:t>
      </w:r>
      <w:proofErr w:type="spellStart"/>
      <w:r w:rsidRPr="00927C30">
        <w:rPr>
          <w:sz w:val="28"/>
          <w:szCs w:val="28"/>
        </w:rPr>
        <w:t>gnd</w:t>
      </w:r>
      <w:proofErr w:type="spellEnd"/>
      <w:r w:rsidRPr="00927C30">
        <w:rPr>
          <w:sz w:val="28"/>
          <w:szCs w:val="28"/>
        </w:rPr>
        <w:t xml:space="preserve"> while </w:t>
      </w:r>
      <w:r>
        <w:rPr>
          <w:sz w:val="28"/>
          <w:szCs w:val="28"/>
        </w:rPr>
        <w:t>programming</w:t>
      </w:r>
    </w:p>
    <w:p w14:paraId="37EC4702" w14:textId="7C2F95A0" w:rsidR="00927C30" w:rsidRDefault="00927C30" w:rsidP="00927C30">
      <w:pPr>
        <w:rPr>
          <w:sz w:val="28"/>
          <w:szCs w:val="28"/>
        </w:rPr>
      </w:pPr>
    </w:p>
    <w:p w14:paraId="488C085F" w14:textId="3F29F80F" w:rsidR="00927C30" w:rsidRDefault="00927C30" w:rsidP="00927C30">
      <w:pPr>
        <w:rPr>
          <w:sz w:val="28"/>
          <w:szCs w:val="28"/>
        </w:rPr>
      </w:pPr>
    </w:p>
    <w:p w14:paraId="481E1F3B" w14:textId="04529F01" w:rsidR="00927C30" w:rsidRDefault="00927C30" w:rsidP="00927C30">
      <w:pPr>
        <w:rPr>
          <w:sz w:val="28"/>
          <w:szCs w:val="28"/>
          <w:u w:val="single"/>
        </w:rPr>
      </w:pPr>
      <w:proofErr w:type="gramStart"/>
      <w:r w:rsidRPr="00927C30">
        <w:rPr>
          <w:sz w:val="28"/>
          <w:szCs w:val="28"/>
          <w:u w:val="single"/>
        </w:rPr>
        <w:lastRenderedPageBreak/>
        <w:t>CODE :</w:t>
      </w:r>
      <w:proofErr w:type="gramEnd"/>
    </w:p>
    <w:p w14:paraId="2F7A86BF" w14:textId="77777777" w:rsidR="009D4916" w:rsidRPr="009D4916" w:rsidRDefault="009D4916" w:rsidP="009D4916">
      <w:r w:rsidRPr="009D4916">
        <w:t>&lt;p&gt;#include &lt;ESP8266WiFi.h&gt;&lt;</w:t>
      </w:r>
      <w:proofErr w:type="spellStart"/>
      <w:r w:rsidRPr="009D4916">
        <w:t>br</w:t>
      </w:r>
      <w:proofErr w:type="spellEnd"/>
      <w:r w:rsidRPr="009D4916">
        <w:t>&gt;&lt;/p&gt;&lt;p&gt;</w:t>
      </w:r>
      <w:proofErr w:type="spellStart"/>
      <w:r w:rsidRPr="009D4916">
        <w:t>const</w:t>
      </w:r>
      <w:proofErr w:type="spellEnd"/>
      <w:r w:rsidRPr="009D4916">
        <w:t xml:space="preserve"> char* </w:t>
      </w:r>
      <w:proofErr w:type="spellStart"/>
      <w:r w:rsidRPr="009D4916">
        <w:t>ssid</w:t>
      </w:r>
      <w:proofErr w:type="spellEnd"/>
      <w:r w:rsidRPr="009D4916">
        <w:t xml:space="preserve"> = "</w:t>
      </w:r>
      <w:proofErr w:type="spellStart"/>
      <w:r w:rsidRPr="009D4916">
        <w:t>dlink</w:t>
      </w:r>
      <w:proofErr w:type="spellEnd"/>
      <w:r w:rsidRPr="009D4916">
        <w:t>";</w:t>
      </w:r>
    </w:p>
    <w:p w14:paraId="0A901D57" w14:textId="77777777" w:rsidR="009D4916" w:rsidRPr="009D4916" w:rsidRDefault="009D4916" w:rsidP="009D4916">
      <w:proofErr w:type="spellStart"/>
      <w:r w:rsidRPr="009D4916">
        <w:t>const</w:t>
      </w:r>
      <w:proofErr w:type="spellEnd"/>
      <w:r w:rsidRPr="009D4916">
        <w:t xml:space="preserve"> char* password = "</w:t>
      </w:r>
      <w:proofErr w:type="spellStart"/>
      <w:r w:rsidRPr="009D4916">
        <w:t>ilovechips</w:t>
      </w:r>
      <w:proofErr w:type="spellEnd"/>
      <w:r w:rsidRPr="009D4916">
        <w:t xml:space="preserve">";&lt;/p&gt;&lt;p&gt;int </w:t>
      </w:r>
      <w:proofErr w:type="spellStart"/>
      <w:r w:rsidRPr="009D4916">
        <w:t>ledPin</w:t>
      </w:r>
      <w:proofErr w:type="spellEnd"/>
      <w:r w:rsidRPr="009D4916">
        <w:t xml:space="preserve"> = 2; // GPIO2</w:t>
      </w:r>
    </w:p>
    <w:p w14:paraId="55C23ED0" w14:textId="77777777" w:rsidR="009D4916" w:rsidRPr="009D4916" w:rsidRDefault="009D4916" w:rsidP="009D4916">
      <w:proofErr w:type="spellStart"/>
      <w:r w:rsidRPr="009D4916">
        <w:t>WiFiServer</w:t>
      </w:r>
      <w:proofErr w:type="spellEnd"/>
      <w:r w:rsidRPr="009D4916">
        <w:t xml:space="preserve"> server(</w:t>
      </w:r>
      <w:proofErr w:type="gramStart"/>
      <w:r w:rsidRPr="009D4916">
        <w:t>80);&lt;</w:t>
      </w:r>
      <w:proofErr w:type="gramEnd"/>
      <w:r w:rsidRPr="009D4916">
        <w:t>/p&gt;&lt;p&gt;void setup() {</w:t>
      </w:r>
    </w:p>
    <w:p w14:paraId="17F091D9" w14:textId="77777777" w:rsidR="009D4916" w:rsidRPr="009D4916" w:rsidRDefault="009D4916" w:rsidP="009D4916">
      <w:proofErr w:type="spellStart"/>
      <w:r w:rsidRPr="009D4916">
        <w:t>Serial.begin</w:t>
      </w:r>
      <w:proofErr w:type="spellEnd"/>
      <w:r w:rsidRPr="009D4916">
        <w:t>(115200);</w:t>
      </w:r>
    </w:p>
    <w:p w14:paraId="0317F4F9" w14:textId="77777777" w:rsidR="009D4916" w:rsidRPr="009D4916" w:rsidRDefault="009D4916" w:rsidP="009D4916">
      <w:r w:rsidRPr="009D4916">
        <w:t>delay(</w:t>
      </w:r>
      <w:proofErr w:type="gramStart"/>
      <w:r w:rsidRPr="009D4916">
        <w:t>10);&lt;</w:t>
      </w:r>
      <w:proofErr w:type="gramEnd"/>
      <w:r w:rsidRPr="009D4916">
        <w:t>/p&gt;&lt;p&gt;</w:t>
      </w:r>
      <w:proofErr w:type="spellStart"/>
      <w:r w:rsidRPr="009D4916">
        <w:t>pinMode</w:t>
      </w:r>
      <w:proofErr w:type="spellEnd"/>
      <w:r w:rsidRPr="009D4916">
        <w:t>(</w:t>
      </w:r>
      <w:proofErr w:type="spellStart"/>
      <w:r w:rsidRPr="009D4916">
        <w:t>ledPin</w:t>
      </w:r>
      <w:proofErr w:type="spellEnd"/>
      <w:r w:rsidRPr="009D4916">
        <w:t>, OUTPUT);</w:t>
      </w:r>
    </w:p>
    <w:p w14:paraId="491D9E57" w14:textId="77777777" w:rsidR="009D4916" w:rsidRPr="009D4916" w:rsidRDefault="009D4916" w:rsidP="009D4916">
      <w:proofErr w:type="spellStart"/>
      <w:proofErr w:type="gramStart"/>
      <w:r w:rsidRPr="009D4916">
        <w:t>digitalWrite</w:t>
      </w:r>
      <w:proofErr w:type="spellEnd"/>
      <w:r w:rsidRPr="009D4916">
        <w:t>(</w:t>
      </w:r>
      <w:proofErr w:type="spellStart"/>
      <w:proofErr w:type="gramEnd"/>
      <w:r w:rsidRPr="009D4916">
        <w:t>ledPin</w:t>
      </w:r>
      <w:proofErr w:type="spellEnd"/>
      <w:r w:rsidRPr="009D4916">
        <w:t xml:space="preserve">, LOW);&lt;/p&gt;&lt;p&gt;// Connect to </w:t>
      </w:r>
      <w:proofErr w:type="spellStart"/>
      <w:r w:rsidRPr="009D4916">
        <w:t>WiFi</w:t>
      </w:r>
      <w:proofErr w:type="spellEnd"/>
      <w:r w:rsidRPr="009D4916">
        <w:t xml:space="preserve"> network</w:t>
      </w:r>
    </w:p>
    <w:p w14:paraId="10505E0E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);</w:t>
      </w:r>
    </w:p>
    <w:p w14:paraId="7634FF85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);</w:t>
      </w:r>
    </w:p>
    <w:p w14:paraId="6A3B999C" w14:textId="77777777" w:rsidR="009D4916" w:rsidRPr="009D4916" w:rsidRDefault="009D4916" w:rsidP="009D4916">
      <w:proofErr w:type="spellStart"/>
      <w:r w:rsidRPr="009D4916">
        <w:t>Serial.print</w:t>
      </w:r>
      <w:proofErr w:type="spellEnd"/>
      <w:r w:rsidRPr="009D4916">
        <w:t>("Connecting to ");</w:t>
      </w:r>
    </w:p>
    <w:p w14:paraId="0B80DF19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</w:t>
      </w:r>
      <w:proofErr w:type="spellStart"/>
      <w:r w:rsidRPr="009D4916">
        <w:t>ssid</w:t>
      </w:r>
      <w:proofErr w:type="spellEnd"/>
      <w:r w:rsidRPr="009D4916">
        <w:t>);&lt;/p&gt;&lt;p&gt;</w:t>
      </w:r>
      <w:proofErr w:type="spellStart"/>
      <w:r w:rsidRPr="009D4916">
        <w:t>WiFi.begin</w:t>
      </w:r>
      <w:proofErr w:type="spellEnd"/>
      <w:r w:rsidRPr="009D4916">
        <w:t>(</w:t>
      </w:r>
      <w:proofErr w:type="spellStart"/>
      <w:r w:rsidRPr="009D4916">
        <w:t>ssid</w:t>
      </w:r>
      <w:proofErr w:type="spellEnd"/>
      <w:r w:rsidRPr="009D4916">
        <w:t xml:space="preserve">, </w:t>
      </w:r>
      <w:proofErr w:type="gramStart"/>
      <w:r w:rsidRPr="009D4916">
        <w:t>password);&lt;</w:t>
      </w:r>
      <w:proofErr w:type="gramEnd"/>
      <w:r w:rsidRPr="009D4916">
        <w:t>/p&gt;&lt;p&gt;while (</w:t>
      </w:r>
      <w:proofErr w:type="spellStart"/>
      <w:r w:rsidRPr="009D4916">
        <w:t>WiFi.status</w:t>
      </w:r>
      <w:proofErr w:type="spellEnd"/>
      <w:r w:rsidRPr="009D4916">
        <w:t>() != WL_CONNECTED) {</w:t>
      </w:r>
    </w:p>
    <w:p w14:paraId="69FB8B5C" w14:textId="77777777" w:rsidR="009D4916" w:rsidRPr="009D4916" w:rsidRDefault="009D4916" w:rsidP="009D4916">
      <w:proofErr w:type="gramStart"/>
      <w:r w:rsidRPr="009D4916">
        <w:t>delay(</w:t>
      </w:r>
      <w:proofErr w:type="gramEnd"/>
      <w:r w:rsidRPr="009D4916">
        <w:t>500);</w:t>
      </w:r>
    </w:p>
    <w:p w14:paraId="721E3AFC" w14:textId="77777777" w:rsidR="009D4916" w:rsidRPr="009D4916" w:rsidRDefault="009D4916" w:rsidP="009D4916">
      <w:proofErr w:type="spellStart"/>
      <w:r w:rsidRPr="009D4916">
        <w:t>Serial.print</w:t>
      </w:r>
      <w:proofErr w:type="spellEnd"/>
      <w:r w:rsidRPr="009D4916">
        <w:t>(".");</w:t>
      </w:r>
    </w:p>
    <w:p w14:paraId="0CC9CB56" w14:textId="77777777" w:rsidR="009D4916" w:rsidRPr="009D4916" w:rsidRDefault="009D4916" w:rsidP="009D4916">
      <w:r w:rsidRPr="009D4916">
        <w:t>}</w:t>
      </w:r>
    </w:p>
    <w:p w14:paraId="348A6A66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");</w:t>
      </w:r>
    </w:p>
    <w:p w14:paraId="3D20A1D2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</w:t>
      </w:r>
      <w:proofErr w:type="spellStart"/>
      <w:r w:rsidRPr="009D4916">
        <w:t>WiFi</w:t>
      </w:r>
      <w:proofErr w:type="spellEnd"/>
      <w:r w:rsidRPr="009D4916">
        <w:t xml:space="preserve"> connected</w:t>
      </w:r>
      <w:proofErr w:type="gramStart"/>
      <w:r w:rsidRPr="009D4916">
        <w:t>");&lt;</w:t>
      </w:r>
      <w:proofErr w:type="gramEnd"/>
      <w:r w:rsidRPr="009D4916">
        <w:t>/p&gt;&lt;p&gt;// Start the server</w:t>
      </w:r>
    </w:p>
    <w:p w14:paraId="27ECDC2B" w14:textId="77777777" w:rsidR="009D4916" w:rsidRPr="009D4916" w:rsidRDefault="009D4916" w:rsidP="009D4916">
      <w:proofErr w:type="spellStart"/>
      <w:proofErr w:type="gramStart"/>
      <w:r w:rsidRPr="009D4916">
        <w:t>server.begin</w:t>
      </w:r>
      <w:proofErr w:type="spellEnd"/>
      <w:proofErr w:type="gramEnd"/>
      <w:r w:rsidRPr="009D4916">
        <w:t>();</w:t>
      </w:r>
    </w:p>
    <w:p w14:paraId="44C72028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Server started</w:t>
      </w:r>
      <w:proofErr w:type="gramStart"/>
      <w:r w:rsidRPr="009D4916">
        <w:t>");&lt;</w:t>
      </w:r>
      <w:proofErr w:type="gramEnd"/>
      <w:r w:rsidRPr="009D4916">
        <w:t>/p&gt;&lt;p&gt;// Print the IP address</w:t>
      </w:r>
    </w:p>
    <w:p w14:paraId="262983C3" w14:textId="77777777" w:rsidR="009D4916" w:rsidRPr="009D4916" w:rsidRDefault="009D4916" w:rsidP="009D4916">
      <w:proofErr w:type="spellStart"/>
      <w:r w:rsidRPr="009D4916">
        <w:t>Serial.print</w:t>
      </w:r>
      <w:proofErr w:type="spellEnd"/>
      <w:r w:rsidRPr="009D4916">
        <w:t>("Use this URL to connect: ");</w:t>
      </w:r>
    </w:p>
    <w:p w14:paraId="21B09287" w14:textId="77777777" w:rsidR="009D4916" w:rsidRPr="009D4916" w:rsidRDefault="009D4916" w:rsidP="009D4916">
      <w:proofErr w:type="spellStart"/>
      <w:r w:rsidRPr="009D4916">
        <w:t>Serial.print</w:t>
      </w:r>
      <w:proofErr w:type="spellEnd"/>
      <w:r w:rsidRPr="009D4916">
        <w:t>("http://");</w:t>
      </w:r>
    </w:p>
    <w:p w14:paraId="0DF211D9" w14:textId="77777777" w:rsidR="009D4916" w:rsidRPr="009D4916" w:rsidRDefault="009D4916" w:rsidP="009D4916">
      <w:proofErr w:type="spellStart"/>
      <w:r w:rsidRPr="009D4916">
        <w:t>Serial.print</w:t>
      </w:r>
      <w:proofErr w:type="spellEnd"/>
      <w:r w:rsidRPr="009D4916">
        <w:t>(</w:t>
      </w:r>
      <w:proofErr w:type="spellStart"/>
      <w:r w:rsidRPr="009D4916">
        <w:t>WiFi.localIP</w:t>
      </w:r>
      <w:proofErr w:type="spellEnd"/>
      <w:r w:rsidRPr="009D4916">
        <w:t>());</w:t>
      </w:r>
    </w:p>
    <w:p w14:paraId="1AA36C47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/</w:t>
      </w:r>
      <w:proofErr w:type="gramStart"/>
      <w:r w:rsidRPr="009D4916">
        <w:t>");&lt;</w:t>
      </w:r>
      <w:proofErr w:type="gramEnd"/>
      <w:r w:rsidRPr="009D4916">
        <w:t>/p&gt;&lt;p&gt;}&lt;/p&gt;&lt;p&gt;void loop() {</w:t>
      </w:r>
    </w:p>
    <w:p w14:paraId="0A7DAD59" w14:textId="77777777" w:rsidR="009D4916" w:rsidRPr="009D4916" w:rsidRDefault="009D4916" w:rsidP="009D4916">
      <w:r w:rsidRPr="009D4916">
        <w:t>// Check if a client has connected</w:t>
      </w:r>
    </w:p>
    <w:p w14:paraId="126FE2BC" w14:textId="77777777" w:rsidR="009D4916" w:rsidRPr="009D4916" w:rsidRDefault="009D4916" w:rsidP="009D4916">
      <w:proofErr w:type="spellStart"/>
      <w:r w:rsidRPr="009D4916">
        <w:t>WiFiClient</w:t>
      </w:r>
      <w:proofErr w:type="spellEnd"/>
      <w:r w:rsidRPr="009D4916">
        <w:t xml:space="preserve"> client = </w:t>
      </w:r>
      <w:proofErr w:type="spellStart"/>
      <w:proofErr w:type="gramStart"/>
      <w:r w:rsidRPr="009D4916">
        <w:t>server.available</w:t>
      </w:r>
      <w:proofErr w:type="spellEnd"/>
      <w:proofErr w:type="gramEnd"/>
      <w:r w:rsidRPr="009D4916">
        <w:t>();</w:t>
      </w:r>
    </w:p>
    <w:p w14:paraId="695A1100" w14:textId="77777777" w:rsidR="009D4916" w:rsidRPr="009D4916" w:rsidRDefault="009D4916" w:rsidP="009D4916">
      <w:r w:rsidRPr="009D4916">
        <w:t xml:space="preserve">if </w:t>
      </w:r>
      <w:proofErr w:type="gramStart"/>
      <w:r w:rsidRPr="009D4916">
        <w:t>(!client</w:t>
      </w:r>
      <w:proofErr w:type="gramEnd"/>
      <w:r w:rsidRPr="009D4916">
        <w:t>) {</w:t>
      </w:r>
    </w:p>
    <w:p w14:paraId="3F4B0A83" w14:textId="77777777" w:rsidR="009D4916" w:rsidRPr="009D4916" w:rsidRDefault="009D4916" w:rsidP="009D4916">
      <w:r w:rsidRPr="009D4916">
        <w:t>return;</w:t>
      </w:r>
    </w:p>
    <w:p w14:paraId="3CDF1171" w14:textId="77777777" w:rsidR="009D4916" w:rsidRPr="009D4916" w:rsidRDefault="009D4916" w:rsidP="009D4916">
      <w:proofErr w:type="gramStart"/>
      <w:r w:rsidRPr="009D4916">
        <w:t>}&lt;</w:t>
      </w:r>
      <w:proofErr w:type="gramEnd"/>
      <w:r w:rsidRPr="009D4916">
        <w:t>/p&gt;&lt;p&gt;// Wait until the client sends some data</w:t>
      </w:r>
    </w:p>
    <w:p w14:paraId="54ACEB53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new client");</w:t>
      </w:r>
    </w:p>
    <w:p w14:paraId="08CCAFBD" w14:textId="77777777" w:rsidR="009D4916" w:rsidRPr="009D4916" w:rsidRDefault="009D4916" w:rsidP="009D4916">
      <w:r w:rsidRPr="009D4916">
        <w:t>while</w:t>
      </w:r>
      <w:proofErr w:type="gramStart"/>
      <w:r w:rsidRPr="009D4916">
        <w:t>(!</w:t>
      </w:r>
      <w:proofErr w:type="spellStart"/>
      <w:r w:rsidRPr="009D4916">
        <w:t>client</w:t>
      </w:r>
      <w:proofErr w:type="gramEnd"/>
      <w:r w:rsidRPr="009D4916">
        <w:t>.available</w:t>
      </w:r>
      <w:proofErr w:type="spellEnd"/>
      <w:r w:rsidRPr="009D4916">
        <w:t>()){</w:t>
      </w:r>
    </w:p>
    <w:p w14:paraId="2F7E9E4F" w14:textId="77777777" w:rsidR="009D4916" w:rsidRPr="009D4916" w:rsidRDefault="009D4916" w:rsidP="009D4916">
      <w:proofErr w:type="gramStart"/>
      <w:r w:rsidRPr="009D4916">
        <w:t>delay(</w:t>
      </w:r>
      <w:proofErr w:type="gramEnd"/>
      <w:r w:rsidRPr="009D4916">
        <w:t>1);</w:t>
      </w:r>
    </w:p>
    <w:p w14:paraId="278BFC77" w14:textId="77777777" w:rsidR="009D4916" w:rsidRPr="009D4916" w:rsidRDefault="009D4916" w:rsidP="009D4916">
      <w:proofErr w:type="gramStart"/>
      <w:r w:rsidRPr="009D4916">
        <w:lastRenderedPageBreak/>
        <w:t>}&lt;</w:t>
      </w:r>
      <w:proofErr w:type="gramEnd"/>
      <w:r w:rsidRPr="009D4916">
        <w:t>/p&gt;&lt;p&gt;// Read the first line of the request</w:t>
      </w:r>
    </w:p>
    <w:p w14:paraId="40612ACF" w14:textId="77777777" w:rsidR="009D4916" w:rsidRPr="009D4916" w:rsidRDefault="009D4916" w:rsidP="009D4916">
      <w:r w:rsidRPr="009D4916">
        <w:t xml:space="preserve">String request = </w:t>
      </w:r>
      <w:proofErr w:type="spellStart"/>
      <w:proofErr w:type="gramStart"/>
      <w:r w:rsidRPr="009D4916">
        <w:t>client.readStringUntil</w:t>
      </w:r>
      <w:proofErr w:type="spellEnd"/>
      <w:proofErr w:type="gramEnd"/>
      <w:r w:rsidRPr="009D4916">
        <w:t>('\r');</w:t>
      </w:r>
    </w:p>
    <w:p w14:paraId="6AB42F46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request);</w:t>
      </w:r>
    </w:p>
    <w:p w14:paraId="1D8675BC" w14:textId="77777777" w:rsidR="009D4916" w:rsidRPr="009D4916" w:rsidRDefault="009D4916" w:rsidP="009D4916">
      <w:proofErr w:type="spellStart"/>
      <w:proofErr w:type="gramStart"/>
      <w:r w:rsidRPr="009D4916">
        <w:t>client.flush</w:t>
      </w:r>
      <w:proofErr w:type="spellEnd"/>
      <w:proofErr w:type="gramEnd"/>
      <w:r w:rsidRPr="009D4916">
        <w:t>();&lt;/p&gt;&lt;p&gt;// Match the request&lt;/p&gt;&lt;p&gt;int value = LOW;</w:t>
      </w:r>
    </w:p>
    <w:p w14:paraId="4A5F76F3" w14:textId="77777777" w:rsidR="009D4916" w:rsidRPr="009D4916" w:rsidRDefault="009D4916" w:rsidP="009D4916">
      <w:r w:rsidRPr="009D4916">
        <w:t>if (</w:t>
      </w:r>
      <w:proofErr w:type="spellStart"/>
      <w:proofErr w:type="gramStart"/>
      <w:r w:rsidRPr="009D4916">
        <w:t>request.indexOf</w:t>
      </w:r>
      <w:proofErr w:type="spellEnd"/>
      <w:proofErr w:type="gramEnd"/>
      <w:r w:rsidRPr="009D4916">
        <w:t>("/LED=ON") != -1) {</w:t>
      </w:r>
    </w:p>
    <w:p w14:paraId="4B633752" w14:textId="77777777" w:rsidR="009D4916" w:rsidRPr="009D4916" w:rsidRDefault="009D4916" w:rsidP="009D4916">
      <w:proofErr w:type="spellStart"/>
      <w:proofErr w:type="gramStart"/>
      <w:r w:rsidRPr="009D4916">
        <w:t>digitalWrite</w:t>
      </w:r>
      <w:proofErr w:type="spellEnd"/>
      <w:r w:rsidRPr="009D4916">
        <w:t>(</w:t>
      </w:r>
      <w:proofErr w:type="spellStart"/>
      <w:proofErr w:type="gramEnd"/>
      <w:r w:rsidRPr="009D4916">
        <w:t>ledPin</w:t>
      </w:r>
      <w:proofErr w:type="spellEnd"/>
      <w:r w:rsidRPr="009D4916">
        <w:t>, HIGH);</w:t>
      </w:r>
    </w:p>
    <w:p w14:paraId="384E25F9" w14:textId="77777777" w:rsidR="009D4916" w:rsidRPr="009D4916" w:rsidRDefault="009D4916" w:rsidP="009D4916">
      <w:r w:rsidRPr="009D4916">
        <w:t>value = HIGH;</w:t>
      </w:r>
    </w:p>
    <w:p w14:paraId="29138B7D" w14:textId="77777777" w:rsidR="009D4916" w:rsidRPr="009D4916" w:rsidRDefault="009D4916" w:rsidP="009D4916">
      <w:r w:rsidRPr="009D4916">
        <w:t>}</w:t>
      </w:r>
    </w:p>
    <w:p w14:paraId="6DDAFF91" w14:textId="77777777" w:rsidR="009D4916" w:rsidRPr="009D4916" w:rsidRDefault="009D4916" w:rsidP="009D4916">
      <w:r w:rsidRPr="009D4916">
        <w:t>if (</w:t>
      </w:r>
      <w:proofErr w:type="spellStart"/>
      <w:proofErr w:type="gramStart"/>
      <w:r w:rsidRPr="009D4916">
        <w:t>request.indexOf</w:t>
      </w:r>
      <w:proofErr w:type="spellEnd"/>
      <w:proofErr w:type="gramEnd"/>
      <w:r w:rsidRPr="009D4916">
        <w:t>("/LED=OFF") != -1) {</w:t>
      </w:r>
    </w:p>
    <w:p w14:paraId="058B509F" w14:textId="77777777" w:rsidR="009D4916" w:rsidRPr="009D4916" w:rsidRDefault="009D4916" w:rsidP="009D4916">
      <w:proofErr w:type="spellStart"/>
      <w:proofErr w:type="gramStart"/>
      <w:r w:rsidRPr="009D4916">
        <w:t>digitalWrite</w:t>
      </w:r>
      <w:proofErr w:type="spellEnd"/>
      <w:r w:rsidRPr="009D4916">
        <w:t>(</w:t>
      </w:r>
      <w:proofErr w:type="spellStart"/>
      <w:proofErr w:type="gramEnd"/>
      <w:r w:rsidRPr="009D4916">
        <w:t>ledPin</w:t>
      </w:r>
      <w:proofErr w:type="spellEnd"/>
      <w:r w:rsidRPr="009D4916">
        <w:t>, LOW);</w:t>
      </w:r>
    </w:p>
    <w:p w14:paraId="4CA08973" w14:textId="77777777" w:rsidR="009D4916" w:rsidRPr="009D4916" w:rsidRDefault="009D4916" w:rsidP="009D4916">
      <w:r w:rsidRPr="009D4916">
        <w:t>value = LOW;</w:t>
      </w:r>
    </w:p>
    <w:p w14:paraId="45C5E8A1" w14:textId="77777777" w:rsidR="009D4916" w:rsidRPr="009D4916" w:rsidRDefault="009D4916" w:rsidP="009D4916">
      <w:proofErr w:type="gramStart"/>
      <w:r w:rsidRPr="009D4916">
        <w:t>}&lt;</w:t>
      </w:r>
      <w:proofErr w:type="gramEnd"/>
      <w:r w:rsidRPr="009D4916">
        <w:t xml:space="preserve">/p&gt;&lt;p&gt;// Set </w:t>
      </w:r>
      <w:proofErr w:type="spellStart"/>
      <w:r w:rsidRPr="009D4916">
        <w:t>ledPin</w:t>
      </w:r>
      <w:proofErr w:type="spellEnd"/>
      <w:r w:rsidRPr="009D4916">
        <w:t xml:space="preserve"> according to the request</w:t>
      </w:r>
    </w:p>
    <w:p w14:paraId="547A38E3" w14:textId="77777777" w:rsidR="009D4916" w:rsidRPr="009D4916" w:rsidRDefault="009D4916" w:rsidP="009D4916">
      <w:r w:rsidRPr="009D4916">
        <w:t>//</w:t>
      </w:r>
      <w:proofErr w:type="spellStart"/>
      <w:proofErr w:type="gramStart"/>
      <w:r w:rsidRPr="009D4916">
        <w:t>digitalWrite</w:t>
      </w:r>
      <w:proofErr w:type="spellEnd"/>
      <w:r w:rsidRPr="009D4916">
        <w:t>(</w:t>
      </w:r>
      <w:proofErr w:type="spellStart"/>
      <w:proofErr w:type="gramEnd"/>
      <w:r w:rsidRPr="009D4916">
        <w:t>ledPin</w:t>
      </w:r>
      <w:proofErr w:type="spellEnd"/>
      <w:r w:rsidRPr="009D4916">
        <w:t>, value);&lt;/p&gt;&lt;p&gt;// Return the response</w:t>
      </w:r>
    </w:p>
    <w:p w14:paraId="6FE5327B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HTTP/1.1 200 OK");</w:t>
      </w:r>
    </w:p>
    <w:p w14:paraId="46CE869A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Content-Type: text/html");</w:t>
      </w:r>
    </w:p>
    <w:p w14:paraId="7C0EADC4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"); // do not forget this one</w:t>
      </w:r>
    </w:p>
    <w:p w14:paraId="5A2D20A7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");</w:t>
      </w:r>
    </w:p>
    <w:p w14:paraId="104A889A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</w:t>
      </w:r>
    </w:p>
    <w:p w14:paraId="16673EEF" w14:textId="77777777" w:rsidR="009D4916" w:rsidRPr="009D4916" w:rsidRDefault="009D4916" w:rsidP="009D4916">
      <w:proofErr w:type="gramStart"/>
      <w:r w:rsidRPr="009D4916">
        <w:t>");&lt;</w:t>
      </w:r>
      <w:proofErr w:type="gramEnd"/>
      <w:r w:rsidRPr="009D4916">
        <w:t>/p&gt;&lt;p&gt;</w:t>
      </w:r>
      <w:proofErr w:type="spellStart"/>
      <w:r w:rsidRPr="009D4916">
        <w:t>client.print</w:t>
      </w:r>
      <w:proofErr w:type="spellEnd"/>
      <w:r w:rsidRPr="009D4916">
        <w:t>("Led pin is now: ");&lt;/p&gt;&lt;p&gt;if(value == HIGH) {</w:t>
      </w:r>
    </w:p>
    <w:p w14:paraId="11E61924" w14:textId="77777777" w:rsidR="009D4916" w:rsidRPr="009D4916" w:rsidRDefault="009D4916" w:rsidP="009D4916">
      <w:proofErr w:type="spellStart"/>
      <w:r w:rsidRPr="009D4916">
        <w:t>client.print</w:t>
      </w:r>
      <w:proofErr w:type="spellEnd"/>
      <w:r w:rsidRPr="009D4916">
        <w:t>("On");</w:t>
      </w:r>
    </w:p>
    <w:p w14:paraId="435F240A" w14:textId="77777777" w:rsidR="009D4916" w:rsidRPr="009D4916" w:rsidRDefault="009D4916" w:rsidP="009D4916">
      <w:r w:rsidRPr="009D4916">
        <w:t>} else {</w:t>
      </w:r>
    </w:p>
    <w:p w14:paraId="33F662AF" w14:textId="77777777" w:rsidR="009D4916" w:rsidRPr="009D4916" w:rsidRDefault="009D4916" w:rsidP="009D4916">
      <w:proofErr w:type="spellStart"/>
      <w:r w:rsidRPr="009D4916">
        <w:t>client.print</w:t>
      </w:r>
      <w:proofErr w:type="spellEnd"/>
      <w:r w:rsidRPr="009D4916">
        <w:t>("Off");</w:t>
      </w:r>
    </w:p>
    <w:p w14:paraId="0E349F41" w14:textId="77777777" w:rsidR="009D4916" w:rsidRPr="009D4916" w:rsidRDefault="009D4916" w:rsidP="009D4916">
      <w:r w:rsidRPr="009D4916">
        <w:t>}</w:t>
      </w:r>
    </w:p>
    <w:p w14:paraId="13CE45A0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&lt;</w:t>
      </w:r>
      <w:proofErr w:type="spellStart"/>
      <w:r w:rsidRPr="009D4916">
        <w:t>br</w:t>
      </w:r>
      <w:proofErr w:type="spellEnd"/>
      <w:r w:rsidRPr="009D4916">
        <w:t>&gt;&lt;</w:t>
      </w:r>
      <w:proofErr w:type="spellStart"/>
      <w:r w:rsidRPr="009D4916">
        <w:t>br</w:t>
      </w:r>
      <w:proofErr w:type="spellEnd"/>
      <w:r w:rsidRPr="009D4916">
        <w:t>&gt;");</w:t>
      </w:r>
    </w:p>
    <w:p w14:paraId="6B51C9C3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Click &lt;a&gt;here&lt;/a&gt; turn the LED on pin 2 ON&lt;</w:t>
      </w:r>
      <w:proofErr w:type="spellStart"/>
      <w:r w:rsidRPr="009D4916">
        <w:t>br</w:t>
      </w:r>
      <w:proofErr w:type="spellEnd"/>
      <w:r w:rsidRPr="009D4916">
        <w:t>&gt;");</w:t>
      </w:r>
    </w:p>
    <w:p w14:paraId="3BB63859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Click &lt;a&gt;here&lt;/a&gt; turn the LED on pin 2 OFF&lt;</w:t>
      </w:r>
      <w:proofErr w:type="spellStart"/>
      <w:r w:rsidRPr="009D4916">
        <w:t>br</w:t>
      </w:r>
      <w:proofErr w:type="spellEnd"/>
      <w:r w:rsidRPr="009D4916">
        <w:t>&gt;");</w:t>
      </w:r>
    </w:p>
    <w:p w14:paraId="589C8792" w14:textId="77777777" w:rsidR="009D4916" w:rsidRPr="009D4916" w:rsidRDefault="009D4916" w:rsidP="009D4916">
      <w:proofErr w:type="spellStart"/>
      <w:proofErr w:type="gramStart"/>
      <w:r w:rsidRPr="009D4916">
        <w:t>client.println</w:t>
      </w:r>
      <w:proofErr w:type="spellEnd"/>
      <w:proofErr w:type="gramEnd"/>
      <w:r w:rsidRPr="009D4916">
        <w:t>("&lt;/p&gt;&lt;p&gt;");&lt;/p&gt;&lt;p&gt;delay(1);</w:t>
      </w:r>
    </w:p>
    <w:p w14:paraId="0809D2B2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 xml:space="preserve">("Client </w:t>
      </w:r>
      <w:proofErr w:type="spellStart"/>
      <w:r w:rsidRPr="009D4916">
        <w:t>disonnected</w:t>
      </w:r>
      <w:proofErr w:type="spellEnd"/>
      <w:r w:rsidRPr="009D4916">
        <w:t>");</w:t>
      </w:r>
    </w:p>
    <w:p w14:paraId="7BE4A44B" w14:textId="77777777" w:rsidR="009D4916" w:rsidRPr="009D4916" w:rsidRDefault="009D4916" w:rsidP="009D4916">
      <w:proofErr w:type="spellStart"/>
      <w:r w:rsidRPr="009D4916">
        <w:t>Serial.println</w:t>
      </w:r>
      <w:proofErr w:type="spellEnd"/>
      <w:r w:rsidRPr="009D4916">
        <w:t>("</w:t>
      </w:r>
      <w:proofErr w:type="gramStart"/>
      <w:r w:rsidRPr="009D4916">
        <w:t>");&lt;</w:t>
      </w:r>
      <w:proofErr w:type="gramEnd"/>
      <w:r w:rsidRPr="009D4916">
        <w:t>/p&gt;&lt;p&gt;}&lt;/p&gt;</w:t>
      </w:r>
    </w:p>
    <w:p w14:paraId="70AAADC5" w14:textId="77777777" w:rsidR="00927C30" w:rsidRPr="00927C30" w:rsidRDefault="00927C30" w:rsidP="00927C30"/>
    <w:p w14:paraId="6E7DCCD1" w14:textId="77777777" w:rsidR="00927C30" w:rsidRPr="009D4916" w:rsidRDefault="00927C30" w:rsidP="00927C30"/>
    <w:p w14:paraId="32B2A6E4" w14:textId="77777777" w:rsidR="00927C30" w:rsidRPr="00927C30" w:rsidRDefault="00927C30" w:rsidP="00927C30"/>
    <w:p w14:paraId="3DA19627" w14:textId="429C25E3" w:rsidR="00927C30" w:rsidRPr="00927C30" w:rsidRDefault="00927C30" w:rsidP="00927C30"/>
    <w:p w14:paraId="1067F83F" w14:textId="77777777" w:rsidR="00927C30" w:rsidRPr="00927C30" w:rsidRDefault="00927C30" w:rsidP="00927C30"/>
    <w:p w14:paraId="72E4BC47" w14:textId="77777777" w:rsidR="00927C30" w:rsidRPr="009D4916" w:rsidRDefault="00927C30"/>
    <w:sectPr w:rsidR="00927C30" w:rsidRPr="009D49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C3231F"/>
    <w:multiLevelType w:val="multilevel"/>
    <w:tmpl w:val="3C40C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1sDQ3NTWwNDI1M7dQ0lEKTi0uzszPAykwrAUA4wxD0iwAAAA="/>
  </w:docVars>
  <w:rsids>
    <w:rsidRoot w:val="00927C30"/>
    <w:rsid w:val="00927C30"/>
    <w:rsid w:val="009D4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F7D92"/>
  <w15:chartTrackingRefBased/>
  <w15:docId w15:val="{ACE96D12-0166-40E9-A920-AE824B718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7C3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7C3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27C3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5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0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03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en sanjay</dc:creator>
  <cp:keywords/>
  <dc:description/>
  <cp:lastModifiedBy>Austen sanjay</cp:lastModifiedBy>
  <cp:revision>1</cp:revision>
  <dcterms:created xsi:type="dcterms:W3CDTF">2020-03-25T06:02:00Z</dcterms:created>
  <dcterms:modified xsi:type="dcterms:W3CDTF">2020-03-25T06:15:00Z</dcterms:modified>
</cp:coreProperties>
</file>